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9AD072" w14:textId="5D212F29" w:rsidR="00652CC9" w:rsidRPr="00945576" w:rsidRDefault="00535C74" w:rsidP="00652CC9">
      <w:pPr>
        <w:pStyle w:val="NormalWeb"/>
        <w:spacing w:before="0" w:beforeAutospacing="0" w:after="0" w:afterAutospacing="0" w:line="480" w:lineRule="auto"/>
        <w:jc w:val="center"/>
        <w:rPr>
          <w:rFonts w:ascii="Courier New" w:hAnsi="Courier New" w:cs="Courier New"/>
          <w:b/>
          <w:bCs/>
          <w:color w:val="000000" w:themeColor="text1"/>
        </w:rPr>
      </w:pPr>
      <w:r w:rsidRPr="00945576">
        <w:rPr>
          <w:rFonts w:ascii="Courier New" w:hAnsi="Courier New" w:cs="Courier New"/>
          <w:b/>
          <w:bCs/>
          <w:color w:val="000000" w:themeColor="text1"/>
        </w:rPr>
        <w:t>RESEARCH/CAPSTONE PROJECT EVALUATION FORM</w:t>
      </w:r>
    </w:p>
    <w:p w14:paraId="1AAA19F9" w14:textId="77777777" w:rsidR="00652CC9" w:rsidRPr="00945576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SURVEY QUESTIONNAIRE</w:t>
      </w:r>
    </w:p>
    <w:p w14:paraId="0AB3375B" w14:textId="77777777" w:rsidR="00652CC9" w:rsidRPr="00945576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color w:val="000000" w:themeColor="text1"/>
          <w:sz w:val="24"/>
          <w:szCs w:val="24"/>
        </w:rPr>
      </w:pPr>
    </w:p>
    <w:p w14:paraId="394F1776" w14:textId="48417F71" w:rsidR="00627185" w:rsidRPr="00945576" w:rsidRDefault="00535C74" w:rsidP="00B26A5F">
      <w:pPr>
        <w:tabs>
          <w:tab w:val="left" w:pos="0"/>
          <w:tab w:val="left" w:pos="2127"/>
        </w:tabs>
        <w:spacing w:after="0" w:line="240" w:lineRule="auto"/>
        <w:ind w:left="4111" w:right="49" w:hanging="4111"/>
        <w:jc w:val="both"/>
        <w:rPr>
          <w:rFonts w:ascii="Courier New" w:hAnsi="Courier New" w:cs="Courier New"/>
          <w:b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Capstone Project </w:t>
      </w:r>
      <w:proofErr w:type="gramStart"/>
      <w:r w:rsidR="00652CC9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Title</w:t>
      </w:r>
      <w:r w:rsidR="0088604D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 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:</w:t>
      </w:r>
      <w:proofErr w:type="gramEnd"/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ab/>
      </w:r>
      <w:bookmarkStart w:id="0" w:name="_Hlk180065650"/>
      <w:proofErr w:type="spellStart"/>
      <w:r w:rsidR="00945576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eGiGCafe</w:t>
      </w:r>
      <w:proofErr w:type="spellEnd"/>
      <w:r w:rsidR="00627185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: An Online Services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</w:t>
      </w:r>
      <w:r w:rsidR="00627185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Ordering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       </w:t>
      </w:r>
      <w:r w:rsidR="00627185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and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</w:t>
      </w:r>
      <w:r w:rsidR="00627185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Reservation Management System for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</w:t>
      </w:r>
      <w:proofErr w:type="spellStart"/>
      <w:r w:rsidR="00627185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G</w:t>
      </w:r>
      <w:r w:rsidR="00945576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iGCafe</w:t>
      </w:r>
      <w:proofErr w:type="spellEnd"/>
      <w:r w:rsidR="00627185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.</w:t>
      </w:r>
    </w:p>
    <w:bookmarkEnd w:id="0"/>
    <w:p w14:paraId="0F2E8025" w14:textId="77777777" w:rsidR="00652CC9" w:rsidRPr="00945576" w:rsidRDefault="00652CC9" w:rsidP="00652CC9">
      <w:pPr>
        <w:tabs>
          <w:tab w:val="left" w:pos="1560"/>
          <w:tab w:val="left" w:pos="2410"/>
        </w:tabs>
        <w:spacing w:after="0" w:line="240" w:lineRule="auto"/>
        <w:ind w:left="2410" w:right="49" w:hanging="2410"/>
        <w:jc w:val="both"/>
        <w:rPr>
          <w:rFonts w:ascii="Courier New" w:hAnsi="Courier New" w:cs="Courier New"/>
          <w:b/>
          <w:color w:val="000000" w:themeColor="text1"/>
          <w:sz w:val="24"/>
          <w:szCs w:val="24"/>
        </w:rPr>
      </w:pPr>
    </w:p>
    <w:p w14:paraId="6C0962A1" w14:textId="61B9C615" w:rsidR="00652CC9" w:rsidRPr="00945576" w:rsidRDefault="00535C74" w:rsidP="00B26A5F">
      <w:pPr>
        <w:tabs>
          <w:tab w:val="left" w:pos="142"/>
          <w:tab w:val="left" w:pos="2127"/>
        </w:tabs>
        <w:spacing w:after="0" w:line="240" w:lineRule="auto"/>
        <w:ind w:left="4111" w:right="49" w:hanging="4111"/>
        <w:jc w:val="both"/>
        <w:rPr>
          <w:rFonts w:ascii="Courier New" w:hAnsi="Courier New" w:cs="Courier New"/>
          <w:b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Researchers</w:t>
      </w:r>
      <w:r w:rsidR="0088604D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          </w:t>
      </w:r>
      <w:proofErr w:type="gramStart"/>
      <w:r w:rsidR="0088604D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 </w:t>
      </w:r>
      <w:r w:rsidR="00652CC9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:</w:t>
      </w:r>
      <w:proofErr w:type="gramEnd"/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</w:t>
      </w:r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ab/>
        <w:t xml:space="preserve">Chynna I. Alcantara, Jenny Rose L.     </w:t>
      </w:r>
      <w:proofErr w:type="spellStart"/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Fajilan</w:t>
      </w:r>
      <w:proofErr w:type="spellEnd"/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, King Jay </w:t>
      </w:r>
      <w:proofErr w:type="spellStart"/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Jay</w:t>
      </w:r>
      <w:proofErr w:type="spellEnd"/>
      <w:r w:rsidR="00B26A5F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A. Pacheco</w:t>
      </w:r>
    </w:p>
    <w:p w14:paraId="6C9E6BC9" w14:textId="77777777" w:rsidR="00652CC9" w:rsidRPr="00945576" w:rsidRDefault="00652CC9" w:rsidP="00652CC9">
      <w:pPr>
        <w:tabs>
          <w:tab w:val="left" w:pos="0"/>
          <w:tab w:val="left" w:pos="2127"/>
        </w:tabs>
        <w:spacing w:after="0" w:line="240" w:lineRule="auto"/>
        <w:ind w:right="49"/>
        <w:jc w:val="both"/>
        <w:rPr>
          <w:rFonts w:ascii="Courier New" w:hAnsi="Courier New" w:cs="Courier New"/>
          <w:b/>
          <w:color w:val="000000" w:themeColor="text1"/>
          <w:sz w:val="24"/>
          <w:szCs w:val="24"/>
        </w:rPr>
      </w:pPr>
    </w:p>
    <w:p w14:paraId="3F19AA5B" w14:textId="77777777" w:rsidR="00652CC9" w:rsidRPr="00945576" w:rsidRDefault="00652CC9" w:rsidP="00652CC9">
      <w:pPr>
        <w:tabs>
          <w:tab w:val="left" w:pos="9356"/>
        </w:tabs>
        <w:spacing w:after="0" w:line="240" w:lineRule="auto"/>
        <w:ind w:right="49" w:firstLine="567"/>
        <w:jc w:val="center"/>
        <w:rPr>
          <w:rFonts w:ascii="Courier New" w:hAnsi="Courier New" w:cs="Courier New"/>
          <w:b/>
          <w:color w:val="000000" w:themeColor="text1"/>
          <w:sz w:val="24"/>
          <w:szCs w:val="24"/>
        </w:rPr>
      </w:pPr>
    </w:p>
    <w:p w14:paraId="56A9463D" w14:textId="41CD7EEC" w:rsidR="00652CC9" w:rsidRPr="00945576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Technology Acceptance Instrument for </w:t>
      </w:r>
      <w:proofErr w:type="spellStart"/>
      <w:r w:rsidR="00945576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eGiGCafe</w:t>
      </w:r>
      <w:proofErr w:type="spellEnd"/>
      <w:r w:rsidR="00945576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: An Online Services Ordering and Reservation Management System for </w:t>
      </w:r>
      <w:proofErr w:type="spellStart"/>
      <w:r w:rsidR="00945576"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GiGCafe</w:t>
      </w:r>
      <w:proofErr w:type="spellEnd"/>
    </w:p>
    <w:p w14:paraId="36F8828E" w14:textId="77777777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76B546BE" w14:textId="229D2907" w:rsidR="00652CC9" w:rsidRPr="00945576" w:rsidRDefault="00652CC9" w:rsidP="00652CC9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gramStart"/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Direction</w:t>
      </w:r>
      <w:r w:rsidR="0088604D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 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:</w:t>
      </w:r>
      <w:proofErr w:type="gramEnd"/>
      <w:r w:rsid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 </w:t>
      </w:r>
      <w:r w:rsidR="00F641AE"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Test the performance and acceptability of the Project based on the rating below using ISO 25010 Software Metrics Evaluation and </w:t>
      </w:r>
      <w:r w:rsidR="004B01AA" w:rsidRPr="00945576">
        <w:rPr>
          <w:rFonts w:ascii="Courier New" w:hAnsi="Courier New" w:cs="Courier New"/>
          <w:color w:val="000000" w:themeColor="text1"/>
          <w:sz w:val="24"/>
          <w:szCs w:val="24"/>
        </w:rPr>
        <w:t>Unified Theory of Acceptance and Use of Technology (</w:t>
      </w:r>
      <w:r w:rsidR="00F641AE" w:rsidRPr="00945576">
        <w:rPr>
          <w:rFonts w:ascii="Courier New" w:hAnsi="Courier New" w:cs="Courier New"/>
          <w:color w:val="000000" w:themeColor="text1"/>
          <w:sz w:val="24"/>
          <w:szCs w:val="24"/>
        </w:rPr>
        <w:t>UTAUT</w:t>
      </w:r>
      <w:r w:rsidR="004B01AA" w:rsidRPr="00945576">
        <w:rPr>
          <w:rFonts w:ascii="Courier New" w:hAnsi="Courier New" w:cs="Courier New"/>
          <w:color w:val="000000" w:themeColor="text1"/>
          <w:sz w:val="24"/>
          <w:szCs w:val="24"/>
        </w:rPr>
        <w:t>)</w:t>
      </w:r>
      <w:r w:rsidR="00F641AE"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 Model. </w:t>
      </w:r>
    </w:p>
    <w:p w14:paraId="4393C67F" w14:textId="1732CFC1" w:rsidR="00F641AE" w:rsidRPr="00945576" w:rsidRDefault="00F641AE" w:rsidP="00652CC9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4DE059CD" w14:textId="7370D7A2" w:rsidR="00E84182" w:rsidRPr="00945576" w:rsidRDefault="00F641AE" w:rsidP="00E84182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gramStart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Name:</w:t>
      </w:r>
      <w:r w:rsidR="00945576">
        <w:rPr>
          <w:rFonts w:ascii="Courier New" w:hAnsi="Courier New" w:cs="Courier New"/>
          <w:color w:val="000000" w:themeColor="text1"/>
          <w:sz w:val="24"/>
          <w:szCs w:val="24"/>
        </w:rPr>
        <w:t>_</w:t>
      </w:r>
      <w:proofErr w:type="gramEnd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_________________________________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>Date:_______</w:t>
      </w:r>
    </w:p>
    <w:p w14:paraId="6221A4C8" w14:textId="11E9B563" w:rsidR="00652CC9" w:rsidRPr="00945576" w:rsidRDefault="00652CC9" w:rsidP="00E84182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Stakeholder Type:                  Age: </w:t>
      </w:r>
    </w:p>
    <w:p w14:paraId="3FBB7482" w14:textId="6F8A472E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___ Students 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 xml:space="preserve">___ 18-25 </w:t>
      </w:r>
      <w:proofErr w:type="spellStart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yrs</w:t>
      </w:r>
      <w:proofErr w:type="spellEnd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 old</w:t>
      </w:r>
    </w:p>
    <w:p w14:paraId="15716FA1" w14:textId="77777777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 Teaching Personnel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 xml:space="preserve">     ___ 26-35 </w:t>
      </w:r>
      <w:proofErr w:type="spellStart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yrs</w:t>
      </w:r>
      <w:proofErr w:type="spellEnd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 old</w:t>
      </w:r>
    </w:p>
    <w:p w14:paraId="3BD42325" w14:textId="77777777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 Non-Teaching Personnel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 xml:space="preserve">___ 36-45 </w:t>
      </w:r>
      <w:proofErr w:type="spellStart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yrs</w:t>
      </w:r>
      <w:proofErr w:type="spellEnd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 old</w:t>
      </w:r>
    </w:p>
    <w:p w14:paraId="545509FF" w14:textId="77777777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___ Alumni    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 xml:space="preserve">___ 46-55 </w:t>
      </w:r>
      <w:proofErr w:type="spellStart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yrs</w:t>
      </w:r>
      <w:proofErr w:type="spellEnd"/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 old</w:t>
      </w:r>
    </w:p>
    <w:p w14:paraId="5D6D6762" w14:textId="77777777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 Parent/Guardian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>___ 56 and above</w:t>
      </w:r>
    </w:p>
    <w:p w14:paraId="4923FC15" w14:textId="77777777" w:rsidR="00652CC9" w:rsidRPr="00945576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___ Others(specify): ___________                 </w:t>
      </w:r>
    </w:p>
    <w:p w14:paraId="048A9789" w14:textId="77777777" w:rsidR="00652CC9" w:rsidRPr="00945576" w:rsidRDefault="00652CC9" w:rsidP="00652CC9">
      <w:pPr>
        <w:tabs>
          <w:tab w:val="left" w:pos="8505"/>
        </w:tabs>
        <w:spacing w:line="240" w:lineRule="auto"/>
        <w:ind w:right="855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53E41771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right="855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Gender: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>Office:</w:t>
      </w:r>
    </w:p>
    <w:p w14:paraId="70643E7D" w14:textId="77777777" w:rsidR="00652CC9" w:rsidRPr="00945576" w:rsidRDefault="00652CC9" w:rsidP="00652CC9">
      <w:pPr>
        <w:tabs>
          <w:tab w:val="left" w:pos="709"/>
        </w:tabs>
        <w:spacing w:after="0" w:line="240" w:lineRule="auto"/>
        <w:ind w:right="855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 Female    ___ Male</w:t>
      </w:r>
    </w:p>
    <w:p w14:paraId="1F96382F" w14:textId="77777777" w:rsidR="00E84182" w:rsidRPr="00945576" w:rsidRDefault="00E84182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color w:val="000000" w:themeColor="text1"/>
          <w:sz w:val="6"/>
          <w:szCs w:val="6"/>
        </w:rPr>
      </w:pPr>
    </w:p>
    <w:p w14:paraId="29B4E627" w14:textId="32E1E836" w:rsidR="00652CC9" w:rsidRPr="00945576" w:rsidRDefault="00652CC9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>Rate the following question by checking the number that correspond your answer. Use the legend below.</w:t>
      </w:r>
    </w:p>
    <w:p w14:paraId="1BEE26E9" w14:textId="77777777" w:rsidR="00652CC9" w:rsidRPr="00945576" w:rsidRDefault="00652CC9" w:rsidP="00652CC9">
      <w:pPr>
        <w:tabs>
          <w:tab w:val="left" w:pos="567"/>
        </w:tabs>
        <w:spacing w:after="0" w:line="240" w:lineRule="auto"/>
        <w:ind w:right="855"/>
        <w:jc w:val="both"/>
        <w:rPr>
          <w:rFonts w:ascii="Courier New" w:hAnsi="Courier New" w:cs="Courier New"/>
          <w:b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Rating</w:t>
      </w:r>
    </w:p>
    <w:p w14:paraId="1A5769BA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4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-Strongly Agree 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2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-Disagree</w:t>
      </w:r>
    </w:p>
    <w:p w14:paraId="267FB713" w14:textId="584CF840" w:rsidR="00652CC9" w:rsidRPr="00945576" w:rsidRDefault="00652CC9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3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 xml:space="preserve">-Agree 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b/>
          <w:color w:val="000000" w:themeColor="text1"/>
          <w:sz w:val="24"/>
          <w:szCs w:val="24"/>
        </w:rPr>
        <w:t>1</w:t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-Strongly Disagree</w:t>
      </w:r>
    </w:p>
    <w:p w14:paraId="1BDC8CD7" w14:textId="7713C28F" w:rsidR="008F2161" w:rsidRPr="00945576" w:rsidRDefault="008F2161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4C1BD977" w14:textId="40F62AF9" w:rsidR="008F2161" w:rsidRPr="00945576" w:rsidRDefault="008F2161" w:rsidP="00E66CAC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b/>
          <w:bCs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bCs/>
          <w:color w:val="000000" w:themeColor="text1"/>
          <w:sz w:val="24"/>
          <w:szCs w:val="24"/>
        </w:rPr>
        <w:t xml:space="preserve">ISO 25010 Software Metrics </w:t>
      </w:r>
    </w:p>
    <w:p w14:paraId="0C9F17B7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right="146" w:firstLine="567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5525"/>
        <w:gridCol w:w="567"/>
        <w:gridCol w:w="567"/>
        <w:gridCol w:w="567"/>
        <w:gridCol w:w="610"/>
      </w:tblGrid>
      <w:tr w:rsidR="00945576" w:rsidRPr="00945576" w14:paraId="6AF7062B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5D89B7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1 Functional Sustain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92132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B74B3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8C27B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9BF27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2490C5C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21B49902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285E9F18" w14:textId="77777777" w:rsidR="00652CC9" w:rsidRPr="00945576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 xml:space="preserve">The functions of system </w:t>
            </w:r>
            <w:proofErr w:type="gramStart"/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covers</w:t>
            </w:r>
            <w:proofErr w:type="gramEnd"/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 xml:space="preserve"> all the specified task and user objective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10A2C7E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E59B046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CC2062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2F0316DC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A9B9E93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6100EEB6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lastRenderedPageBreak/>
              <w:t>1.2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7BD2A085" w14:textId="77777777" w:rsidR="00652CC9" w:rsidRPr="00945576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 xml:space="preserve">The functions of system </w:t>
            </w:r>
            <w:proofErr w:type="gramStart"/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provides</w:t>
            </w:r>
            <w:proofErr w:type="gramEnd"/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 xml:space="preserve"> the correct results with the needed degree of precision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A64F771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E757DE5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C6B9DD9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379357C9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7315CA74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F3E1A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3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5C9E36F9" w14:textId="77777777" w:rsidR="00652CC9" w:rsidRPr="00945576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functions of system facilitate the accomplishment of specified tasks and objective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CAFCBE5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F2DD713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CA0C74C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1F0A8ED2" w14:textId="77777777" w:rsidR="00652CC9" w:rsidRPr="00945576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2604BEE0" w14:textId="26D9A38D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color w:val="000000" w:themeColor="text1"/>
          <w:sz w:val="24"/>
          <w:szCs w:val="24"/>
          <w:lang w:eastAsia="en-PH"/>
        </w:rPr>
      </w:pPr>
    </w:p>
    <w:p w14:paraId="5C179D7E" w14:textId="77777777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color w:val="000000" w:themeColor="text1"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526"/>
        <w:gridCol w:w="567"/>
        <w:gridCol w:w="567"/>
        <w:gridCol w:w="567"/>
        <w:gridCol w:w="610"/>
      </w:tblGrid>
      <w:tr w:rsidR="00945576" w:rsidRPr="00945576" w14:paraId="49B1D944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1B5F3C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2 Performance Efficienc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213BB0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BC64D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3391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1D4E9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0A1B325B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46E8F1C0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718F29BD" w14:textId="77777777" w:rsidR="00652CC9" w:rsidRPr="00945576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functions of system response and process the output on time to meet the user requirement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C41337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C5F529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FF02AD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BA87EF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5AE73A8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50678D1F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2F9DC3B7" w14:textId="77777777" w:rsidR="00652CC9" w:rsidRPr="00945576" w:rsidRDefault="00652CC9" w:rsidP="0063759E">
            <w:pPr>
              <w:autoSpaceDE w:val="0"/>
              <w:autoSpaceDN w:val="0"/>
              <w:adjustRightInd w:val="0"/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resources used by the system, when performing its</w:t>
            </w:r>
          </w:p>
          <w:p w14:paraId="526A1B12" w14:textId="77777777" w:rsidR="00652CC9" w:rsidRPr="00945576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functions, meet requirements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B9D685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0B8B38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8CC781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5728FFB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8E2AF4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DB445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3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4FB9A9BC" w14:textId="77777777" w:rsidR="00652CC9" w:rsidRPr="00945576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maximum limits of the product or system, parameter meet requirement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0B1761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30B9C8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F7FE66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8B668E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6B6BC07D" w14:textId="77777777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color w:val="000000" w:themeColor="text1"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5527"/>
        <w:gridCol w:w="566"/>
        <w:gridCol w:w="566"/>
        <w:gridCol w:w="566"/>
        <w:gridCol w:w="610"/>
      </w:tblGrid>
      <w:tr w:rsidR="00945576" w:rsidRPr="00945576" w14:paraId="50D3C9F2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C458FF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3 Us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A970388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E6F4A88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E8AF9E1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24A1089A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1DD4D042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67F7261F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0F7E71F8" w14:textId="77777777" w:rsidR="00652CC9" w:rsidRPr="00945576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is appropriate for my need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0E6F07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6A4CA7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AF930D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4D4ABE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E185FBD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08464521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2</w:t>
            </w:r>
          </w:p>
        </w:tc>
        <w:tc>
          <w:tcPr>
            <w:tcW w:w="5553" w:type="dxa"/>
          </w:tcPr>
          <w:p w14:paraId="0AD6AB9A" w14:textId="77777777" w:rsidR="00652CC9" w:rsidRPr="00945576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use of system is effective and efficient in emergency situations.</w:t>
            </w:r>
          </w:p>
        </w:tc>
        <w:tc>
          <w:tcPr>
            <w:tcW w:w="567" w:type="dxa"/>
          </w:tcPr>
          <w:p w14:paraId="6881F7A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5D06B12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64C7568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</w:tcPr>
          <w:p w14:paraId="4E4F2A5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C635DD3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181DB379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3</w:t>
            </w:r>
          </w:p>
        </w:tc>
        <w:tc>
          <w:tcPr>
            <w:tcW w:w="5553" w:type="dxa"/>
          </w:tcPr>
          <w:p w14:paraId="467AEC51" w14:textId="77777777" w:rsidR="00652CC9" w:rsidRPr="00945576" w:rsidRDefault="00652CC9" w:rsidP="0063759E">
            <w:pPr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is easy to operate, control and appropriate to use.</w:t>
            </w:r>
          </w:p>
        </w:tc>
        <w:tc>
          <w:tcPr>
            <w:tcW w:w="567" w:type="dxa"/>
          </w:tcPr>
          <w:p w14:paraId="74C8C49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552A43D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5179ACD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</w:tcPr>
          <w:p w14:paraId="43E8286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7CC45373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4B133008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4</w:t>
            </w:r>
          </w:p>
        </w:tc>
        <w:tc>
          <w:tcPr>
            <w:tcW w:w="5553" w:type="dxa"/>
          </w:tcPr>
          <w:p w14:paraId="3A268E94" w14:textId="77777777" w:rsidR="00652CC9" w:rsidRPr="00945576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protects users against making errors.</w:t>
            </w:r>
          </w:p>
        </w:tc>
        <w:tc>
          <w:tcPr>
            <w:tcW w:w="567" w:type="dxa"/>
          </w:tcPr>
          <w:p w14:paraId="74389E4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3B1CF3D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60C273A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</w:tcPr>
          <w:p w14:paraId="1EDC195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4EE541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12C25BDD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5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454AF524" w14:textId="77777777" w:rsidR="00652CC9" w:rsidRPr="00945576" w:rsidRDefault="00652CC9" w:rsidP="0063759E">
            <w:pPr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user interface of the system enables pleasing and satisfying interaction for the user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7AB475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DC7F3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60A2E9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1FA9174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C07B0F9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C954D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6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0198857D" w14:textId="77777777" w:rsidR="00652CC9" w:rsidRPr="00945576" w:rsidRDefault="00652CC9" w:rsidP="0063759E">
            <w:pPr>
              <w:autoSpaceDE w:val="0"/>
              <w:autoSpaceDN w:val="0"/>
              <w:adjustRightInd w:val="0"/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can be used by people with the widest range of characteristics and</w:t>
            </w:r>
          </w:p>
          <w:p w14:paraId="5345D012" w14:textId="77777777" w:rsidR="00652CC9" w:rsidRPr="00945576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capabilities to achieve a specified goal in a specified context of us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4C1D3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0930F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AA7CB0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2254CF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5E1D0E3B" w14:textId="77777777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b/>
          <w:noProof/>
          <w:color w:val="000000" w:themeColor="text1"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526"/>
        <w:gridCol w:w="567"/>
        <w:gridCol w:w="567"/>
        <w:gridCol w:w="567"/>
        <w:gridCol w:w="610"/>
      </w:tblGrid>
      <w:tr w:rsidR="00945576" w:rsidRPr="00945576" w14:paraId="43884772" w14:textId="77777777" w:rsidTr="00652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0F7E94D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4 Reli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1BDEAB1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DE1593A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928CB9B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6D17C25C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09B6095B" w14:textId="77777777" w:rsidTr="00652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top w:val="single" w:sz="4" w:space="0" w:color="auto"/>
            </w:tcBorders>
            <w:vAlign w:val="center"/>
          </w:tcPr>
          <w:p w14:paraId="5E29BC59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1</w:t>
            </w:r>
          </w:p>
        </w:tc>
        <w:tc>
          <w:tcPr>
            <w:tcW w:w="5526" w:type="dxa"/>
            <w:tcBorders>
              <w:top w:val="single" w:sz="4" w:space="0" w:color="auto"/>
            </w:tcBorders>
          </w:tcPr>
          <w:p w14:paraId="022B9DAB" w14:textId="77777777" w:rsidR="00652CC9" w:rsidRPr="00945576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meets needs for reliability under normal operation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E4C5BD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26C6C8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48D2A1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0" w:type="dxa"/>
            <w:tcBorders>
              <w:top w:val="single" w:sz="4" w:space="0" w:color="auto"/>
            </w:tcBorders>
          </w:tcPr>
          <w:p w14:paraId="3694E8D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DEA893E" w14:textId="77777777" w:rsidTr="00652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27919BD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2</w:t>
            </w:r>
          </w:p>
        </w:tc>
        <w:tc>
          <w:tcPr>
            <w:tcW w:w="5526" w:type="dxa"/>
          </w:tcPr>
          <w:p w14:paraId="181427ED" w14:textId="77777777" w:rsidR="00652CC9" w:rsidRPr="00945576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is operational and accessible when required for use</w:t>
            </w:r>
          </w:p>
        </w:tc>
        <w:tc>
          <w:tcPr>
            <w:tcW w:w="567" w:type="dxa"/>
          </w:tcPr>
          <w:p w14:paraId="584C780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08A48E1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2BEBC60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0" w:type="dxa"/>
          </w:tcPr>
          <w:p w14:paraId="0F189A7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05DCD2F" w14:textId="77777777" w:rsidTr="00652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bottom w:val="single" w:sz="4" w:space="0" w:color="auto"/>
            </w:tcBorders>
            <w:vAlign w:val="center"/>
          </w:tcPr>
          <w:p w14:paraId="699FEA5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3</w:t>
            </w:r>
          </w:p>
        </w:tc>
        <w:tc>
          <w:tcPr>
            <w:tcW w:w="5526" w:type="dxa"/>
            <w:tcBorders>
              <w:bottom w:val="single" w:sz="4" w:space="0" w:color="auto"/>
            </w:tcBorders>
          </w:tcPr>
          <w:p w14:paraId="36EDC4C7" w14:textId="77777777" w:rsidR="00652CC9" w:rsidRPr="00945576" w:rsidRDefault="00652CC9" w:rsidP="0063759E">
            <w:pPr>
              <w:autoSpaceDE w:val="0"/>
              <w:autoSpaceDN w:val="0"/>
              <w:adjustRightInd w:val="0"/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operates as intended despite the presence of hardware</w:t>
            </w:r>
          </w:p>
          <w:p w14:paraId="5AA2D078" w14:textId="77777777" w:rsidR="00652CC9" w:rsidRPr="00945576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or software faults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324850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B112E6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D2EB1E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0" w:type="dxa"/>
            <w:tcBorders>
              <w:bottom w:val="single" w:sz="4" w:space="0" w:color="auto"/>
            </w:tcBorders>
          </w:tcPr>
          <w:p w14:paraId="036B245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D78AF21" w14:textId="77777777" w:rsidTr="00652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56B0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4</w:t>
            </w:r>
          </w:p>
        </w:tc>
        <w:tc>
          <w:tcPr>
            <w:tcW w:w="5526" w:type="dxa"/>
            <w:tcBorders>
              <w:top w:val="single" w:sz="4" w:space="0" w:color="auto"/>
              <w:bottom w:val="single" w:sz="4" w:space="0" w:color="auto"/>
            </w:tcBorders>
          </w:tcPr>
          <w:p w14:paraId="2437B50D" w14:textId="77777777" w:rsidR="00652CC9" w:rsidRPr="00945576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 xml:space="preserve">When an interruption or a failure happened, the system can </w:t>
            </w: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lastRenderedPageBreak/>
              <w:t>recover the data on the directly affected and re-establish the desired state of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8296E7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7FB4A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6425A5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0A8F7B4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59E34D25" w14:textId="77777777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00135B36" w14:textId="68838E65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19FA9B4D" w14:textId="3E248DF3" w:rsidR="0066624D" w:rsidRPr="00945576" w:rsidRDefault="0066624D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2108F5BF" w14:textId="6D033CCE" w:rsidR="00C169C1" w:rsidRPr="00945576" w:rsidRDefault="00C169C1" w:rsidP="00E66CAC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jc w:val="both"/>
        <w:rPr>
          <w:rFonts w:ascii="Courier New" w:hAnsi="Courier New" w:cs="Courier New"/>
          <w:b/>
          <w:bCs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bCs/>
          <w:color w:val="000000" w:themeColor="text1"/>
          <w:sz w:val="24"/>
          <w:szCs w:val="24"/>
        </w:rPr>
        <w:t>Unified Theory of Acceptance and Use of Technology (UTAUT) Model</w:t>
      </w:r>
    </w:p>
    <w:p w14:paraId="7DCE3DCF" w14:textId="77777777" w:rsidR="00C169C1" w:rsidRPr="00945576" w:rsidRDefault="00C169C1" w:rsidP="008F2161">
      <w:pPr>
        <w:tabs>
          <w:tab w:val="left" w:pos="0"/>
        </w:tabs>
        <w:spacing w:after="0" w:line="240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6"/>
        <w:gridCol w:w="4950"/>
        <w:gridCol w:w="557"/>
        <w:gridCol w:w="557"/>
        <w:gridCol w:w="557"/>
        <w:gridCol w:w="593"/>
      </w:tblGrid>
      <w:tr w:rsidR="00945576" w:rsidRPr="00945576" w14:paraId="4D9BF29B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870BD7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1 Performance Expectancy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BDDF285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CADDA18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4949545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032F6E02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77FCD59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</w:tcBorders>
            <w:vAlign w:val="center"/>
          </w:tcPr>
          <w:p w14:paraId="72B700C5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1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7BF3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, my job would increase my productivity.</w:t>
            </w: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7491192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7D7FD5F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2C3F95D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1E63DC0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7DA1FC0B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vAlign w:val="center"/>
          </w:tcPr>
          <w:p w14:paraId="399B65B7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2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DF32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would enhance my effectiveness on the job.</w:t>
            </w:r>
          </w:p>
        </w:tc>
        <w:tc>
          <w:tcPr>
            <w:tcW w:w="557" w:type="dxa"/>
          </w:tcPr>
          <w:p w14:paraId="3F14401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</w:tcPr>
          <w:p w14:paraId="06EC157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</w:tcPr>
          <w:p w14:paraId="2A003EE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</w:tcPr>
          <w:p w14:paraId="667A51D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14DE778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bottom w:val="single" w:sz="4" w:space="0" w:color="auto"/>
            </w:tcBorders>
            <w:vAlign w:val="center"/>
          </w:tcPr>
          <w:p w14:paraId="4A4F1D85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3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43F8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would make it easier to do my job.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353853F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4CFA008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2DF2EDB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bottom w:val="single" w:sz="4" w:space="0" w:color="auto"/>
            </w:tcBorders>
          </w:tcPr>
          <w:p w14:paraId="5B95976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1160FA6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B59F8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4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4B39" w14:textId="77777777" w:rsidR="00652CC9" w:rsidRPr="00945576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would find the system useful in my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56D922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78D218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C4C5B2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8521E4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7CA68FB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28B52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5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79D15" w14:textId="77777777" w:rsidR="00652CC9" w:rsidRPr="00945576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enables me to accomplish tasks more quickly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D3215B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5787E6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A9501B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617099D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3B29C97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A2E89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6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374E" w14:textId="77777777" w:rsidR="00652CC9" w:rsidRPr="00945576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improves the quality of work I do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97E76C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39FF9D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B40EB3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48BD68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B709CF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E1DA1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7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7BFD" w14:textId="77777777" w:rsidR="00652CC9" w:rsidRPr="00945576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makes it easier to do my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C284BD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0F3248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ACDB85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126E01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62465DA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18C4F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8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0ACD4" w14:textId="77777777" w:rsidR="00652CC9" w:rsidRPr="00945576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enhances my effectiveness on the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7E3441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4B70E2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DA7B18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553934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61DD382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33BAA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9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4AF7E" w14:textId="77777777" w:rsidR="00652CC9" w:rsidRPr="00945576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f I will use the system I will increase my effectiveness on the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41D3A3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04FD1E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133ACE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667C358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63FE8FC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F1CE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.10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1B91" w14:textId="77777777" w:rsidR="00652CC9" w:rsidRPr="00945576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f I will use the system I will spend less time on routing job tasks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E72583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3AE8F9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AC87A3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80647D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37DE46CB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654EA57F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9"/>
        <w:gridCol w:w="4961"/>
        <w:gridCol w:w="556"/>
        <w:gridCol w:w="556"/>
        <w:gridCol w:w="556"/>
        <w:gridCol w:w="592"/>
      </w:tblGrid>
      <w:tr w:rsidR="00945576" w:rsidRPr="00945576" w14:paraId="742034CC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2FEB7B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2 Effort Expectancy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A698833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D9B0768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F781CC9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6DF53C89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0202EAE3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</w:tcBorders>
            <w:vAlign w:val="center"/>
          </w:tcPr>
          <w:p w14:paraId="12967F02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31DCF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Learning to operate the system would be easy for me.</w:t>
            </w: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50EB5CE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7056CC9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4CF2FD0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</w:tcBorders>
          </w:tcPr>
          <w:p w14:paraId="20E1659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C99ACCE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vAlign w:val="center"/>
          </w:tcPr>
          <w:p w14:paraId="44F9AD34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7A36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would find it easy to get the system to do what I want it to do.</w:t>
            </w:r>
          </w:p>
        </w:tc>
        <w:tc>
          <w:tcPr>
            <w:tcW w:w="556" w:type="dxa"/>
          </w:tcPr>
          <w:p w14:paraId="113B3DB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</w:tcPr>
          <w:p w14:paraId="28BA5B2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</w:tcPr>
          <w:p w14:paraId="10470B2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</w:tcPr>
          <w:p w14:paraId="1083D54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218109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bottom w:val="single" w:sz="4" w:space="0" w:color="auto"/>
            </w:tcBorders>
            <w:vAlign w:val="center"/>
          </w:tcPr>
          <w:p w14:paraId="1E873487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2C7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My interaction with the system is clear and understandable.</w:t>
            </w: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7166CDE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0FF6CA9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09C63C5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bottom w:val="single" w:sz="4" w:space="0" w:color="auto"/>
            </w:tcBorders>
          </w:tcPr>
          <w:p w14:paraId="1505FF1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574CE81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22929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C05E" w14:textId="77777777" w:rsidR="00652CC9" w:rsidRPr="00945576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>My interaction with the system would be clear and understandable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0ADB20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292EB1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951AEA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7DA5A8E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67DE1A1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10CFB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C35D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would find the system to be flexible to interact with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65299E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39E6377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FE9905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4E532C7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8EF3DD0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CA38D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29F8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don’t take too much time from my normal duties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AC5EF7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167FFF3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76FE01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29F4A1C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79C7517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32B53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lastRenderedPageBreak/>
              <w:t>2.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21C64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 xml:space="preserve">Working with the system is so </w:t>
            </w:r>
            <w:proofErr w:type="gramStart"/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>simple,  it</w:t>
            </w:r>
            <w:proofErr w:type="gramEnd"/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 xml:space="preserve"> is not difficult to understand what is going on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0848114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FCCA32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89C8D8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28EF276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7EC0B955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E15A7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A193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involves lesser time doing mechanical operations (e.g., data input)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A00729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E3A1F0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16C4D3F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180479C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1A45444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2DD40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C555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My interaction with the system is clear and understandable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E2502A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CE2AF8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2F74D47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3007ADD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67D79CC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17BAA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.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DCC2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believe that it is easy to get the system to do what I want it to do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3AEEDA9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843A93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6BF9A3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0F8B235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55A5F513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5525"/>
        <w:gridCol w:w="567"/>
        <w:gridCol w:w="567"/>
        <w:gridCol w:w="567"/>
        <w:gridCol w:w="610"/>
      </w:tblGrid>
      <w:tr w:rsidR="00945576" w:rsidRPr="00945576" w14:paraId="792EF75F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B7CCFE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3 Facilitating Condition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840061C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B375835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53FC2A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7A1B022A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00B9797F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19D4E9EE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1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F1107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have control over using the system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ADCEA8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81ECEC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0EEB07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FF54DE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50D96DC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6676BEFF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2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A2FE0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have the resources necessary to use the system.</w:t>
            </w:r>
          </w:p>
        </w:tc>
        <w:tc>
          <w:tcPr>
            <w:tcW w:w="567" w:type="dxa"/>
          </w:tcPr>
          <w:p w14:paraId="745B979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78D449F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</w:tcPr>
          <w:p w14:paraId="032639D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</w:tcPr>
          <w:p w14:paraId="6C84932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86D989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65614B1D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3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8587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have the knowledge necessary to use the system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38E7EC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CA1B5D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2C9B90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5FCBCC6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791A8E4B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36E10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4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1ECC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Given the resources, opportunities and knowledge it takes to use the system, it would be easy for me to use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80460C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01CF5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F7C320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0A97B57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E08952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1C631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5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CEB7E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>Guidance was available to me in the selection of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0D3024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A0A94B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2F8ECA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29CA23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50B35D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4F3D08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6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2E66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>Specialized instruction concerning the system was available to m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F31FEB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C06398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5DACC7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35E2967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58784A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9E8C4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7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549C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A specific person (or group) is available for assistance with system difficultie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C61C15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D43B45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96A909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583933D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0D07758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976BA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8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98E9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is compatible with all aspects of my work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892E63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697392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2777CB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0CF7FDC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EDC0DF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F2496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9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827B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think that using the system fits well with the way I like to work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EB9896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ED9947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C21040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19A44AF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BABE5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118836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.10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6FA3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fits into my work styl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AFE88F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1D97A3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F3388C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2713BFA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4CA3454C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"/>
        <w:gridCol w:w="4945"/>
        <w:gridCol w:w="557"/>
        <w:gridCol w:w="557"/>
        <w:gridCol w:w="557"/>
        <w:gridCol w:w="593"/>
      </w:tblGrid>
      <w:tr w:rsidR="00945576" w:rsidRPr="00945576" w14:paraId="0E7BD50A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A6506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4 Behavioral Intention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D672016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846CD53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F3FC11F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1BE07F2E" w14:textId="77777777" w:rsidR="00652CC9" w:rsidRPr="00945576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1</w:t>
            </w:r>
          </w:p>
        </w:tc>
      </w:tr>
      <w:tr w:rsidR="00945576" w:rsidRPr="00945576" w14:paraId="28FA62D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</w:tcBorders>
            <w:vAlign w:val="center"/>
          </w:tcPr>
          <w:p w14:paraId="3FA8A57E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1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1A9D7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Using the system is a good idea.</w:t>
            </w: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433D797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286AAF3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1FCFAB2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7CE6453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D179A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Align w:val="center"/>
          </w:tcPr>
          <w:p w14:paraId="28ADADF0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2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6AB01" w14:textId="77777777" w:rsidR="00652CC9" w:rsidRPr="00945576" w:rsidRDefault="00652CC9" w:rsidP="0063759E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</w:rPr>
            </w:pPr>
            <w:r w:rsidRPr="00945576">
              <w:rPr>
                <w:rFonts w:ascii="Courier New" w:hAnsi="Courier New" w:cs="Courier New"/>
                <w:color w:val="000000" w:themeColor="text1"/>
              </w:rPr>
              <w:t>Using the system is a wise idea.</w:t>
            </w:r>
          </w:p>
        </w:tc>
        <w:tc>
          <w:tcPr>
            <w:tcW w:w="557" w:type="dxa"/>
          </w:tcPr>
          <w:p w14:paraId="770AFE8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</w:tcPr>
          <w:p w14:paraId="7BD397F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</w:tcPr>
          <w:p w14:paraId="7F79188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</w:tcPr>
          <w:p w14:paraId="63AE9F0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1649F3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bottom w:val="single" w:sz="4" w:space="0" w:color="auto"/>
            </w:tcBorders>
            <w:vAlign w:val="center"/>
          </w:tcPr>
          <w:p w14:paraId="4DA1FF1A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3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79CF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>I like the idea of using the system.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3E81F395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1A6A7ED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02918EB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bottom w:val="single" w:sz="4" w:space="0" w:color="auto"/>
            </w:tcBorders>
          </w:tcPr>
          <w:p w14:paraId="251C152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AF100C9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CB8E0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4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D568B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find using the system to be enjoyable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93E054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B5DA5D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2B057F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122C5CC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0335046F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7F078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5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0F015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actual process of using the system is pleasant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C5709D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221E13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8C8C4F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0939A329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0AC6B8E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F7D411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6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5D6D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have fun using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80019D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6ECB8C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278A7EB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79CEBA1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CA3108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B09C7D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7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12B9" w14:textId="77777777" w:rsidR="00652CC9" w:rsidRPr="00945576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The system makes work more interesting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48AF63C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2152A06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0F9F3EE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00FE3C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41107996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D0751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lastRenderedPageBreak/>
              <w:t>4.8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A231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Working with the system is fun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E30FDA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87EDC70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5DB6B17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DA7FFE3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39E347B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54C54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9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0E61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  <w:t>I like working with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81A6D3D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8DD9A5F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87806DA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FABB8F4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  <w:tr w:rsidR="00945576" w:rsidRPr="00945576" w14:paraId="20284901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3714D" w14:textId="77777777" w:rsidR="00652CC9" w:rsidRPr="00945576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b w:val="0"/>
                <w:color w:val="000000" w:themeColor="text1"/>
                <w:sz w:val="24"/>
                <w:szCs w:val="24"/>
              </w:rPr>
              <w:t>4.10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E82CC" w14:textId="77777777" w:rsidR="00652CC9" w:rsidRPr="00945576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color w:val="000000" w:themeColor="text1"/>
                <w:sz w:val="24"/>
                <w:szCs w:val="24"/>
              </w:rPr>
            </w:pPr>
            <w:r w:rsidRPr="00945576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I look forward to those aspects of my job that require me to use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9CC8E3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777F5F2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0232068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2E9EE0F1" w14:textId="77777777" w:rsidR="00652CC9" w:rsidRPr="00945576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</w:p>
        </w:tc>
      </w:tr>
    </w:tbl>
    <w:p w14:paraId="448581D5" w14:textId="77777777" w:rsidR="00652CC9" w:rsidRPr="00945576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065678E7" w14:textId="77777777" w:rsidR="000F6819" w:rsidRPr="00945576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585EA9EA" w14:textId="004BFFBB" w:rsidR="000F6819" w:rsidRPr="00945576" w:rsidRDefault="000F6819" w:rsidP="000F681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b/>
          <w:bCs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b/>
          <w:bCs/>
          <w:color w:val="000000" w:themeColor="text1"/>
          <w:sz w:val="24"/>
          <w:szCs w:val="24"/>
        </w:rPr>
        <w:t>Comments and Recommendations:</w:t>
      </w:r>
    </w:p>
    <w:p w14:paraId="7277299F" w14:textId="7E9E598F" w:rsidR="000F6819" w:rsidRPr="00945576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1BDEBEBC" w14:textId="790CD407" w:rsidR="000F6819" w:rsidRPr="00945576" w:rsidRDefault="000F6819" w:rsidP="000F6819">
      <w:pPr>
        <w:tabs>
          <w:tab w:val="left" w:pos="8505"/>
        </w:tabs>
        <w:spacing w:after="0" w:line="240" w:lineRule="auto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8A7989E" w14:textId="77777777" w:rsidR="000F6819" w:rsidRPr="00945576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color w:val="000000" w:themeColor="text1"/>
          <w:sz w:val="24"/>
          <w:szCs w:val="24"/>
        </w:rPr>
      </w:pPr>
    </w:p>
    <w:p w14:paraId="50D29362" w14:textId="42A96C2B" w:rsidR="00652CC9" w:rsidRPr="00945576" w:rsidRDefault="00652CC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color w:val="000000" w:themeColor="text1"/>
          <w:sz w:val="24"/>
          <w:szCs w:val="24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>______________________</w:t>
      </w:r>
    </w:p>
    <w:p w14:paraId="396CE99F" w14:textId="77777777" w:rsidR="00652CC9" w:rsidRPr="00945576" w:rsidRDefault="00652CC9" w:rsidP="00652CC9">
      <w:pPr>
        <w:spacing w:after="0"/>
        <w:ind w:firstLine="567"/>
        <w:jc w:val="both"/>
        <w:rPr>
          <w:rFonts w:ascii="Courier New" w:hAnsi="Courier New" w:cs="Courier New"/>
          <w:color w:val="000000" w:themeColor="text1"/>
        </w:rPr>
      </w:pP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</w:r>
      <w:r w:rsidRPr="00945576">
        <w:rPr>
          <w:rFonts w:ascii="Courier New" w:hAnsi="Courier New" w:cs="Courier New"/>
          <w:color w:val="000000" w:themeColor="text1"/>
          <w:sz w:val="24"/>
          <w:szCs w:val="24"/>
        </w:rPr>
        <w:tab/>
        <w:t xml:space="preserve"> Signature  </w:t>
      </w:r>
    </w:p>
    <w:p w14:paraId="224B5C7E" w14:textId="77777777" w:rsidR="00D65604" w:rsidRPr="00945576" w:rsidRDefault="00D65604">
      <w:pPr>
        <w:rPr>
          <w:rFonts w:ascii="Courier New" w:hAnsi="Courier New" w:cs="Courier New"/>
          <w:color w:val="000000" w:themeColor="text1"/>
        </w:rPr>
      </w:pPr>
      <w:bookmarkStart w:id="1" w:name="_GoBack"/>
      <w:bookmarkEnd w:id="1"/>
    </w:p>
    <w:sectPr w:rsidR="00D65604" w:rsidRPr="00945576" w:rsidSect="00652CC9">
      <w:pgSz w:w="12240" w:h="15840"/>
      <w:pgMar w:top="108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A02B9"/>
    <w:multiLevelType w:val="hybridMultilevel"/>
    <w:tmpl w:val="8E82924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rA0sjA3sTAxNDFS0lEKTi0uzszPAykwrAUAy2XB5ywAAAA="/>
  </w:docVars>
  <w:rsids>
    <w:rsidRoot w:val="00652CC9"/>
    <w:rsid w:val="000F6819"/>
    <w:rsid w:val="00335A9F"/>
    <w:rsid w:val="00410CDB"/>
    <w:rsid w:val="004B01AA"/>
    <w:rsid w:val="00535C74"/>
    <w:rsid w:val="00627185"/>
    <w:rsid w:val="00652CC9"/>
    <w:rsid w:val="0066624D"/>
    <w:rsid w:val="0088604D"/>
    <w:rsid w:val="008F2161"/>
    <w:rsid w:val="00945576"/>
    <w:rsid w:val="00980B45"/>
    <w:rsid w:val="00981177"/>
    <w:rsid w:val="00B26A5F"/>
    <w:rsid w:val="00C169C1"/>
    <w:rsid w:val="00C561E7"/>
    <w:rsid w:val="00D65604"/>
    <w:rsid w:val="00E66CAC"/>
    <w:rsid w:val="00E84182"/>
    <w:rsid w:val="00EE787A"/>
    <w:rsid w:val="00F641AE"/>
    <w:rsid w:val="00F6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14BF7"/>
  <w15:chartTrackingRefBased/>
  <w15:docId w15:val="{78230E4B-88EC-42F7-B671-F9CBE04A2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71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52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PlainTable2">
    <w:name w:val="Plain Table 2"/>
    <w:basedOn w:val="TableNormal"/>
    <w:uiPriority w:val="42"/>
    <w:rsid w:val="00652C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652C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652CC9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2CC9"/>
    <w:rPr>
      <w:lang w:val="en-US"/>
    </w:rPr>
  </w:style>
  <w:style w:type="paragraph" w:styleId="ListParagraph">
    <w:name w:val="List Paragraph"/>
    <w:basedOn w:val="Normal"/>
    <w:uiPriority w:val="34"/>
    <w:qFormat/>
    <w:rsid w:val="00E66C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916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NTHONY, John Edgar S.</dc:creator>
  <cp:keywords/>
  <dc:description/>
  <cp:lastModifiedBy>King JayJay Pacheco</cp:lastModifiedBy>
  <cp:revision>19</cp:revision>
  <cp:lastPrinted>2024-10-17T06:00:00Z</cp:lastPrinted>
  <dcterms:created xsi:type="dcterms:W3CDTF">2023-11-28T04:55:00Z</dcterms:created>
  <dcterms:modified xsi:type="dcterms:W3CDTF">2024-10-17T06:07:00Z</dcterms:modified>
</cp:coreProperties>
</file>